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2C6BF22A"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704773">
        <w:rPr>
          <w:sz w:val="22"/>
          <w:szCs w:val="22"/>
          <w:lang w:val="en-GB"/>
        </w:rPr>
        <w:t>Ohio</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7B9832B5"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704773">
        <w:rPr>
          <w:sz w:val="22"/>
          <w:szCs w:val="22"/>
          <w:lang w:val="en-GB"/>
        </w:rPr>
        <w:t>___</w:t>
      </w:r>
      <w:r w:rsidR="00C41EC0">
        <w:rPr>
          <w:sz w:val="22"/>
          <w:szCs w:val="22"/>
          <w:lang w:val="en-GB"/>
        </w:rPr>
        <w:t xml:space="preserve"> </w:t>
      </w:r>
      <w:r w:rsidR="002F0E9A">
        <w:rPr>
          <w:sz w:val="22"/>
          <w:szCs w:val="22"/>
          <w:lang w:val="en-GB"/>
        </w:rPr>
        <w:t>months’</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F636FF">
        <w:rPr>
          <w:sz w:val="22"/>
          <w:szCs w:val="22"/>
          <w:lang w:val="en-GB"/>
        </w:rPr>
        <w:t>30</w:t>
      </w:r>
      <w:r w:rsidR="00E9193F">
        <w:rPr>
          <w:sz w:val="22"/>
          <w:szCs w:val="22"/>
          <w:lang w:val="en-GB"/>
        </w:rPr>
        <w:t xml:space="preserve"> </w:t>
      </w:r>
      <w:r w:rsidR="00221F8D">
        <w:rPr>
          <w:sz w:val="22"/>
          <w:szCs w:val="22"/>
          <w:lang w:val="en-GB"/>
        </w:rPr>
        <w:t>days</w:t>
      </w:r>
      <w:r w:rsidR="00313B87">
        <w:rPr>
          <w:sz w:val="22"/>
          <w:szCs w:val="22"/>
          <w:lang w:val="en-GB"/>
        </w:rPr>
        <w:t xml:space="preserve"> </w:t>
      </w:r>
      <w:r w:rsidR="00F636FF">
        <w:rPr>
          <w:sz w:val="22"/>
          <w:szCs w:val="22"/>
          <w:lang w:val="en-GB"/>
        </w:rPr>
        <w:t xml:space="preserve">from the </w:t>
      </w:r>
      <w:r w:rsidR="002D766F">
        <w:rPr>
          <w:sz w:val="22"/>
          <w:szCs w:val="22"/>
          <w:lang w:val="en-GB"/>
        </w:rPr>
        <w:t>termination dat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54845C9B"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5C3497">
        <w:rPr>
          <w:sz w:val="22"/>
          <w:szCs w:val="22"/>
          <w:lang w:val="en-GB"/>
        </w:rPr>
        <w:t>24-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B63930" w14:textId="77777777" w:rsidR="00EB7CE7" w:rsidRDefault="00EB7CE7" w:rsidP="00CB37D9">
      <w:pPr>
        <w:spacing w:after="0" w:line="240" w:lineRule="auto"/>
      </w:pPr>
      <w:r>
        <w:separator/>
      </w:r>
    </w:p>
  </w:endnote>
  <w:endnote w:type="continuationSeparator" w:id="0">
    <w:p w14:paraId="5AB2ACBA" w14:textId="77777777" w:rsidR="00EB7CE7" w:rsidRDefault="00EB7CE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5D7982" w14:textId="77777777" w:rsidR="00EB7CE7" w:rsidRDefault="00EB7CE7" w:rsidP="00CB37D9">
      <w:pPr>
        <w:spacing w:after="0" w:line="240" w:lineRule="auto"/>
      </w:pPr>
      <w:r>
        <w:separator/>
      </w:r>
    </w:p>
  </w:footnote>
  <w:footnote w:type="continuationSeparator" w:id="0">
    <w:p w14:paraId="6E160704" w14:textId="77777777" w:rsidR="00EB7CE7" w:rsidRDefault="00EB7CE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21F8D"/>
    <w:rsid w:val="002453E8"/>
    <w:rsid w:val="00283ABC"/>
    <w:rsid w:val="002A08C8"/>
    <w:rsid w:val="002C4E27"/>
    <w:rsid w:val="002D0FCE"/>
    <w:rsid w:val="002D4611"/>
    <w:rsid w:val="002D766F"/>
    <w:rsid w:val="002E25EA"/>
    <w:rsid w:val="002F0E9A"/>
    <w:rsid w:val="00313B87"/>
    <w:rsid w:val="00357DE5"/>
    <w:rsid w:val="0036071B"/>
    <w:rsid w:val="003810A8"/>
    <w:rsid w:val="003B24BC"/>
    <w:rsid w:val="003B7112"/>
    <w:rsid w:val="003D4C47"/>
    <w:rsid w:val="003F121E"/>
    <w:rsid w:val="00422959"/>
    <w:rsid w:val="004261FE"/>
    <w:rsid w:val="00426C19"/>
    <w:rsid w:val="00446917"/>
    <w:rsid w:val="00473500"/>
    <w:rsid w:val="00496DB1"/>
    <w:rsid w:val="004C247C"/>
    <w:rsid w:val="004F1CD0"/>
    <w:rsid w:val="004F5D47"/>
    <w:rsid w:val="004F6C86"/>
    <w:rsid w:val="00524183"/>
    <w:rsid w:val="005361C3"/>
    <w:rsid w:val="00544279"/>
    <w:rsid w:val="00570A17"/>
    <w:rsid w:val="00574F76"/>
    <w:rsid w:val="005A2EC0"/>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4773"/>
    <w:rsid w:val="00757E18"/>
    <w:rsid w:val="00772624"/>
    <w:rsid w:val="007A0E62"/>
    <w:rsid w:val="007A4E13"/>
    <w:rsid w:val="008109B4"/>
    <w:rsid w:val="00817C7B"/>
    <w:rsid w:val="00831A9F"/>
    <w:rsid w:val="00835BC8"/>
    <w:rsid w:val="008550E1"/>
    <w:rsid w:val="00861D98"/>
    <w:rsid w:val="00871657"/>
    <w:rsid w:val="008910BB"/>
    <w:rsid w:val="0089248A"/>
    <w:rsid w:val="008A0792"/>
    <w:rsid w:val="008E23A9"/>
    <w:rsid w:val="009146FD"/>
    <w:rsid w:val="0091485B"/>
    <w:rsid w:val="009426DA"/>
    <w:rsid w:val="009452AE"/>
    <w:rsid w:val="00945588"/>
    <w:rsid w:val="009763E5"/>
    <w:rsid w:val="00976859"/>
    <w:rsid w:val="0099582F"/>
    <w:rsid w:val="009E3488"/>
    <w:rsid w:val="00A05A2C"/>
    <w:rsid w:val="00A13963"/>
    <w:rsid w:val="00A17025"/>
    <w:rsid w:val="00A20868"/>
    <w:rsid w:val="00A32B60"/>
    <w:rsid w:val="00A56F25"/>
    <w:rsid w:val="00A803EE"/>
    <w:rsid w:val="00A81BFC"/>
    <w:rsid w:val="00AA05E6"/>
    <w:rsid w:val="00AA566F"/>
    <w:rsid w:val="00AB107D"/>
    <w:rsid w:val="00AB666E"/>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7B7C"/>
    <w:rsid w:val="00C91B90"/>
    <w:rsid w:val="00CB37D9"/>
    <w:rsid w:val="00CD3904"/>
    <w:rsid w:val="00CD6FD8"/>
    <w:rsid w:val="00CE05B2"/>
    <w:rsid w:val="00D54234"/>
    <w:rsid w:val="00D716E5"/>
    <w:rsid w:val="00DD2CCC"/>
    <w:rsid w:val="00E1194B"/>
    <w:rsid w:val="00E545AD"/>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3734B"/>
    <w:rsid w:val="00F636FF"/>
    <w:rsid w:val="00F676D4"/>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2</Words>
  <Characters>1375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6:07:00Z</dcterms:created>
  <dcterms:modified xsi:type="dcterms:W3CDTF">2020-06-29T16:07:00Z</dcterms:modified>
</cp:coreProperties>
</file>